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1a554b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,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8b645d09-6794-47d8-adb6-ab5bba8f5b82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53:43Z</dcterms:created>
  <dcterms:modified xsi:type="dcterms:W3CDTF">2023-06-30T12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